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A5D072" w14:textId="77777777" w:rsidR="00CA122E" w:rsidRDefault="00CA122E" w:rsidP="00CA122E">
      <w:pPr>
        <w:pStyle w:val="Title"/>
      </w:pPr>
    </w:p>
    <w:p w14:paraId="0A50D365" w14:textId="77777777" w:rsidR="00CA122E" w:rsidRDefault="00CA122E" w:rsidP="00CA122E">
      <w:pPr>
        <w:pStyle w:val="Title"/>
      </w:pPr>
    </w:p>
    <w:p w14:paraId="4AFF4BF6" w14:textId="77777777" w:rsidR="00CA122E" w:rsidRDefault="00CA122E" w:rsidP="00CA122E">
      <w:pPr>
        <w:pStyle w:val="Title"/>
      </w:pPr>
    </w:p>
    <w:p w14:paraId="19136958" w14:textId="77777777" w:rsidR="00CA122E" w:rsidRDefault="00CA122E" w:rsidP="00CA122E">
      <w:pPr>
        <w:pStyle w:val="Title"/>
      </w:pPr>
    </w:p>
    <w:p w14:paraId="285B5F2E" w14:textId="77777777" w:rsidR="00CA122E" w:rsidRDefault="00CA122E" w:rsidP="00CA122E">
      <w:pPr>
        <w:pStyle w:val="Title"/>
      </w:pPr>
    </w:p>
    <w:p w14:paraId="6417FEC4" w14:textId="77777777" w:rsidR="00CA122E" w:rsidRDefault="00CA122E" w:rsidP="00CA122E">
      <w:pPr>
        <w:pStyle w:val="Title"/>
      </w:pPr>
    </w:p>
    <w:p w14:paraId="0F2EA40A" w14:textId="77777777" w:rsidR="00CA122E" w:rsidRDefault="00CA122E" w:rsidP="00CA122E">
      <w:pPr>
        <w:pStyle w:val="Title"/>
      </w:pPr>
    </w:p>
    <w:p w14:paraId="0EFD35F3" w14:textId="6BDB72DA" w:rsidR="00CA122E" w:rsidRDefault="00CA122E" w:rsidP="00CA122E">
      <w:pPr>
        <w:pStyle w:val="Title"/>
      </w:pPr>
      <w:r>
        <w:t xml:space="preserve">Clear the Cache of Add-ins </w:t>
      </w:r>
    </w:p>
    <w:p w14:paraId="66B178C0" w14:textId="753EE798" w:rsidR="00CA122E" w:rsidRDefault="00CA122E" w:rsidP="00CA122E">
      <w:pPr>
        <w:pStyle w:val="Subtitle"/>
        <w:rPr>
          <w:lang w:val="en-US"/>
        </w:rPr>
      </w:pPr>
      <w:r>
        <w:rPr>
          <w:lang w:val="en-US"/>
        </w:rPr>
        <w:tab/>
        <w:t>Edge Task Pane</w:t>
      </w:r>
    </w:p>
    <w:p w14:paraId="0947B0DA" w14:textId="1E584DC6" w:rsidR="00CA122E" w:rsidRDefault="00CA122E" w:rsidP="00CA122E">
      <w:pPr>
        <w:rPr>
          <w:lang w:val="en-US"/>
        </w:rPr>
      </w:pPr>
    </w:p>
    <w:p w14:paraId="3CAC6FB5" w14:textId="3E46573C" w:rsidR="00CA122E" w:rsidRDefault="00CA122E" w:rsidP="00CA122E">
      <w:pPr>
        <w:rPr>
          <w:lang w:val="en-US"/>
        </w:rPr>
      </w:pPr>
    </w:p>
    <w:p w14:paraId="2B8D6287" w14:textId="6A09A4B1" w:rsidR="00CA122E" w:rsidRDefault="00CA122E" w:rsidP="00CA122E">
      <w:pPr>
        <w:rPr>
          <w:lang w:val="en-US"/>
        </w:rPr>
      </w:pPr>
    </w:p>
    <w:p w14:paraId="0EFFF75D" w14:textId="0CC17531" w:rsidR="00CA122E" w:rsidRDefault="00CA122E" w:rsidP="00CA122E">
      <w:pPr>
        <w:rPr>
          <w:lang w:val="en-US"/>
        </w:rPr>
      </w:pPr>
    </w:p>
    <w:p w14:paraId="74B99A6F" w14:textId="0F669907" w:rsidR="00CA122E" w:rsidRDefault="00CA122E" w:rsidP="00CA122E">
      <w:pPr>
        <w:rPr>
          <w:lang w:val="en-US"/>
        </w:rPr>
      </w:pPr>
    </w:p>
    <w:p w14:paraId="6E094907" w14:textId="73E6D80E" w:rsidR="00CA122E" w:rsidRDefault="00CA122E">
      <w:pPr>
        <w:rPr>
          <w:lang w:val="en-US"/>
        </w:rPr>
      </w:pPr>
      <w:r>
        <w:rPr>
          <w:lang w:val="en-US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/>
        </w:rPr>
        <w:id w:val="7876331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49052A5" w14:textId="0B888259" w:rsidR="00CA122E" w:rsidRDefault="00CA122E">
          <w:pPr>
            <w:pStyle w:val="TOCHeading"/>
          </w:pPr>
          <w:r>
            <w:t>Contents</w:t>
          </w:r>
        </w:p>
        <w:p w14:paraId="0C394484" w14:textId="0078A8C2" w:rsidR="00CA122E" w:rsidRDefault="00CA122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578779" w:history="1">
            <w:r w:rsidRPr="00A6423A">
              <w:rPr>
                <w:rStyle w:val="Hyperlink"/>
                <w:noProof/>
                <w:lang w:val="en-US"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8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0629F6" w14:textId="1D51A8FB" w:rsidR="00CA122E" w:rsidRDefault="00E63C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39578780" w:history="1">
            <w:r w:rsidR="00CA122E" w:rsidRPr="00A6423A">
              <w:rPr>
                <w:rStyle w:val="Hyperlink"/>
                <w:noProof/>
                <w:lang w:val="en-US"/>
              </w:rPr>
              <w:t>Clear Cache</w:t>
            </w:r>
            <w:r w:rsidR="00CA122E">
              <w:rPr>
                <w:noProof/>
                <w:webHidden/>
              </w:rPr>
              <w:tab/>
            </w:r>
            <w:r w:rsidR="00CA122E">
              <w:rPr>
                <w:noProof/>
                <w:webHidden/>
              </w:rPr>
              <w:fldChar w:fldCharType="begin"/>
            </w:r>
            <w:r w:rsidR="00CA122E">
              <w:rPr>
                <w:noProof/>
                <w:webHidden/>
              </w:rPr>
              <w:instrText xml:space="preserve"> PAGEREF _Toc39578780 \h </w:instrText>
            </w:r>
            <w:r w:rsidR="00CA122E">
              <w:rPr>
                <w:noProof/>
                <w:webHidden/>
              </w:rPr>
            </w:r>
            <w:r w:rsidR="00CA122E">
              <w:rPr>
                <w:noProof/>
                <w:webHidden/>
              </w:rPr>
              <w:fldChar w:fldCharType="separate"/>
            </w:r>
            <w:r w:rsidR="00CA122E">
              <w:rPr>
                <w:noProof/>
                <w:webHidden/>
              </w:rPr>
              <w:t>4</w:t>
            </w:r>
            <w:r w:rsidR="00CA122E">
              <w:rPr>
                <w:noProof/>
                <w:webHidden/>
              </w:rPr>
              <w:fldChar w:fldCharType="end"/>
            </w:r>
          </w:hyperlink>
        </w:p>
        <w:p w14:paraId="5FBF67E5" w14:textId="63848A12" w:rsidR="00CA122E" w:rsidRDefault="00CA122E">
          <w:r>
            <w:rPr>
              <w:b/>
              <w:bCs/>
              <w:noProof/>
            </w:rPr>
            <w:fldChar w:fldCharType="end"/>
          </w:r>
        </w:p>
      </w:sdtContent>
    </w:sdt>
    <w:p w14:paraId="21E0B64C" w14:textId="7FB520ED" w:rsidR="00CA122E" w:rsidRDefault="00CA122E">
      <w:pPr>
        <w:rPr>
          <w:rFonts w:asciiTheme="majorHAnsi" w:eastAsiaTheme="majorEastAsia" w:hAnsiTheme="majorHAnsi" w:cstheme="majorBidi"/>
          <w:noProof/>
          <w:color w:val="2F5496" w:themeColor="accent1" w:themeShade="BF"/>
          <w:sz w:val="32"/>
          <w:szCs w:val="32"/>
          <w:lang w:val="en-US"/>
        </w:rPr>
      </w:pPr>
      <w:r>
        <w:rPr>
          <w:noProof/>
          <w:lang w:val="en-US"/>
        </w:rPr>
        <w:br w:type="page"/>
      </w:r>
    </w:p>
    <w:p w14:paraId="64332F54" w14:textId="2CD5D1DC" w:rsidR="002E2C3B" w:rsidRDefault="00BE2E84" w:rsidP="00BE2E84">
      <w:pPr>
        <w:pStyle w:val="Heading1"/>
        <w:rPr>
          <w:noProof/>
          <w:lang w:val="en-US"/>
        </w:rPr>
      </w:pPr>
      <w:bookmarkStart w:id="0" w:name="_Toc39578779"/>
      <w:r>
        <w:rPr>
          <w:noProof/>
          <w:lang w:val="en-US"/>
        </w:rPr>
        <w:lastRenderedPageBreak/>
        <w:t>Installation</w:t>
      </w:r>
      <w:bookmarkEnd w:id="0"/>
    </w:p>
    <w:p w14:paraId="663C2D29" w14:textId="742DE49C" w:rsidR="00BE2E84" w:rsidRPr="00BE2E84" w:rsidRDefault="00BE2E84" w:rsidP="00BE2E84">
      <w:pPr>
        <w:pStyle w:val="ListParagraph"/>
        <w:numPr>
          <w:ilvl w:val="0"/>
          <w:numId w:val="1"/>
        </w:numPr>
        <w:rPr>
          <w:lang w:val="en-US"/>
        </w:rPr>
      </w:pPr>
      <w:r w:rsidRPr="00BE2E84">
        <w:rPr>
          <w:lang w:val="en-US"/>
        </w:rPr>
        <w:t>Open the Microsoft Store either by clicking the icon in the task bar or search for store in the Windows search field.</w:t>
      </w:r>
    </w:p>
    <w:p w14:paraId="0246CE4A" w14:textId="77777777" w:rsidR="00BE2E84" w:rsidRDefault="002E2C3B">
      <w:r>
        <w:rPr>
          <w:noProof/>
        </w:rPr>
        <w:drawing>
          <wp:inline distT="0" distB="0" distL="0" distR="0" wp14:anchorId="18D436C3" wp14:editId="64C693FB">
            <wp:extent cx="5318150" cy="418511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55243" cy="429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0F949" w14:textId="79C8C631" w:rsidR="00BE2E84" w:rsidRPr="00BE2E84" w:rsidRDefault="00BE2E84" w:rsidP="00BE2E8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earch for Edge developer tools and choose Microsoft Edge DevTools Preview</w:t>
      </w:r>
    </w:p>
    <w:p w14:paraId="1F442638" w14:textId="6453E49F" w:rsidR="002E2C3B" w:rsidRDefault="00BE2E8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08533C" wp14:editId="1354D494">
                <wp:simplePos x="0" y="0"/>
                <wp:positionH relativeFrom="column">
                  <wp:posOffset>2461062</wp:posOffset>
                </wp:positionH>
                <wp:positionV relativeFrom="paragraph">
                  <wp:posOffset>946674</wp:posOffset>
                </wp:positionV>
                <wp:extent cx="598269" cy="1029975"/>
                <wp:effectExtent l="0" t="0" r="11430" b="1778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269" cy="10299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41FD32" id="Rectangle 5" o:spid="_x0000_s1026" style="position:absolute;margin-left:193.8pt;margin-top:74.55pt;width:47.1pt;height:81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566AC3AD" wp14:editId="58E1AA6C">
            <wp:extent cx="5775474" cy="3350362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91" cy="3446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288A1" w14:textId="53CF3C88" w:rsidR="002E2C3B" w:rsidRPr="009B2EF3" w:rsidRDefault="009B2EF3">
      <w:pPr>
        <w:rPr>
          <w:lang w:val="en-US"/>
        </w:rPr>
      </w:pPr>
      <w:r>
        <w:rPr>
          <w:lang w:val="en-US"/>
        </w:rPr>
        <w:lastRenderedPageBreak/>
        <w:t>3.Press the Get button and the tools will be downloaded and installed.</w:t>
      </w:r>
    </w:p>
    <w:p w14:paraId="0BB82A76" w14:textId="20B842A8" w:rsidR="002E2C3B" w:rsidRDefault="002E2C3B">
      <w:r>
        <w:rPr>
          <w:noProof/>
        </w:rPr>
        <w:drawing>
          <wp:inline distT="0" distB="0" distL="0" distR="0" wp14:anchorId="09A1C275" wp14:editId="2469ECE6">
            <wp:extent cx="5731510" cy="332486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1F867" w14:textId="13036B4D" w:rsidR="00BE2E84" w:rsidRDefault="00BE2E84">
      <w:r>
        <w:br w:type="page"/>
      </w:r>
    </w:p>
    <w:p w14:paraId="76D2C336" w14:textId="33FDA77E" w:rsidR="009B2EF3" w:rsidRDefault="009B2EF3" w:rsidP="00685EC0">
      <w:pPr>
        <w:pStyle w:val="Heading1"/>
        <w:rPr>
          <w:lang w:val="en-US"/>
        </w:rPr>
      </w:pPr>
      <w:bookmarkStart w:id="1" w:name="_Toc39578780"/>
      <w:r>
        <w:rPr>
          <w:lang w:val="en-US"/>
        </w:rPr>
        <w:lastRenderedPageBreak/>
        <w:t>Clear Cache</w:t>
      </w:r>
      <w:bookmarkEnd w:id="1"/>
    </w:p>
    <w:p w14:paraId="250F6C9C" w14:textId="49F1D747" w:rsidR="00685EC0" w:rsidRPr="00685EC0" w:rsidRDefault="00685EC0" w:rsidP="00685EC0">
      <w:pPr>
        <w:pStyle w:val="ListParagraph"/>
        <w:numPr>
          <w:ilvl w:val="0"/>
          <w:numId w:val="2"/>
        </w:numPr>
        <w:rPr>
          <w:lang w:val="en-US"/>
        </w:rPr>
      </w:pPr>
      <w:r w:rsidRPr="00685EC0">
        <w:rPr>
          <w:lang w:val="en-US"/>
        </w:rPr>
        <w:t>Open Microsoft Edge DevTools Preview</w:t>
      </w:r>
    </w:p>
    <w:p w14:paraId="46993F78" w14:textId="110F94E1" w:rsidR="00685EC0" w:rsidRDefault="00BE2E84" w:rsidP="00685EC0">
      <w:r>
        <w:rPr>
          <w:noProof/>
        </w:rPr>
        <w:drawing>
          <wp:inline distT="0" distB="0" distL="0" distR="0" wp14:anchorId="3F40224B" wp14:editId="4B67F623">
            <wp:extent cx="5731510" cy="493331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3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F45EB" w14:textId="712DDFBE" w:rsidR="00685EC0" w:rsidRDefault="00685EC0" w:rsidP="00685EC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elect Pickit</w:t>
      </w:r>
      <w:r w:rsidR="00E63C31">
        <w:rPr>
          <w:lang w:val="en-US"/>
        </w:rPr>
        <w:t>. Note that you need to have the Pickit add-in in Office open in order for it to appear in the app.</w:t>
      </w:r>
    </w:p>
    <w:p w14:paraId="5527420A" w14:textId="1E250D90" w:rsidR="00685EC0" w:rsidRDefault="00685EC0" w:rsidP="00685EC0">
      <w:pPr>
        <w:ind w:left="360"/>
        <w:rPr>
          <w:lang w:val="en-US"/>
        </w:rPr>
      </w:pPr>
      <w:r>
        <w:rPr>
          <w:noProof/>
        </w:rPr>
        <w:drawing>
          <wp:inline distT="0" distB="0" distL="0" distR="0" wp14:anchorId="77473BEA" wp14:editId="4EAB5692">
            <wp:extent cx="5731510" cy="1409065"/>
            <wp:effectExtent l="0" t="0" r="254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853E6" w14:textId="77777777" w:rsidR="00685EC0" w:rsidRDefault="00685EC0" w:rsidP="00685EC0">
      <w:pPr>
        <w:rPr>
          <w:lang w:val="en-US"/>
        </w:rPr>
      </w:pPr>
    </w:p>
    <w:p w14:paraId="1D58FA26" w14:textId="77777777" w:rsidR="00685EC0" w:rsidRDefault="00685EC0" w:rsidP="00685EC0">
      <w:pPr>
        <w:rPr>
          <w:lang w:val="en-US"/>
        </w:rPr>
      </w:pPr>
    </w:p>
    <w:p w14:paraId="6D4995CB" w14:textId="2EA6D716" w:rsidR="00685EC0" w:rsidRDefault="00685EC0" w:rsidP="00685EC0">
      <w:pPr>
        <w:rPr>
          <w:lang w:val="en-US"/>
        </w:rPr>
      </w:pPr>
    </w:p>
    <w:p w14:paraId="51962435" w14:textId="77777777" w:rsidR="00685EC0" w:rsidRDefault="00685EC0" w:rsidP="00685EC0">
      <w:pPr>
        <w:rPr>
          <w:lang w:val="en-US"/>
        </w:rPr>
      </w:pPr>
    </w:p>
    <w:p w14:paraId="33A3D172" w14:textId="77777777" w:rsidR="00685EC0" w:rsidRDefault="00685EC0" w:rsidP="00685EC0">
      <w:pPr>
        <w:rPr>
          <w:lang w:val="en-US"/>
        </w:rPr>
      </w:pPr>
    </w:p>
    <w:p w14:paraId="5A408FEF" w14:textId="27826AB5" w:rsidR="00685EC0" w:rsidRDefault="008359E5" w:rsidP="008359E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lear the cache by:</w:t>
      </w:r>
    </w:p>
    <w:p w14:paraId="51446B68" w14:textId="67E5C666" w:rsidR="008359E5" w:rsidRDefault="008359E5" w:rsidP="008359E5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Go to the Storage tab</w:t>
      </w:r>
    </w:p>
    <w:p w14:paraId="74F92113" w14:textId="6D573D10" w:rsidR="008359E5" w:rsidRDefault="008359E5" w:rsidP="008359E5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Expand the Local Storage option and select app.pickit.com</w:t>
      </w:r>
    </w:p>
    <w:p w14:paraId="46CE87D2" w14:textId="3F9CA143" w:rsidR="008359E5" w:rsidRPr="008359E5" w:rsidRDefault="008359E5" w:rsidP="008359E5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Select the first option in the list and press delete to remove it, Keep deleting until the list is empty</w:t>
      </w:r>
    </w:p>
    <w:p w14:paraId="0E85FDB8" w14:textId="07F7EE75" w:rsidR="00685EC0" w:rsidRPr="00685EC0" w:rsidRDefault="00685EC0" w:rsidP="00685EC0">
      <w:pPr>
        <w:rPr>
          <w:lang w:val="en-US"/>
        </w:rPr>
      </w:pPr>
      <w:r>
        <w:rPr>
          <w:noProof/>
        </w:rPr>
        <w:drawing>
          <wp:inline distT="0" distB="0" distL="0" distR="0" wp14:anchorId="1D5A5E47" wp14:editId="295BA2ED">
            <wp:extent cx="5731510" cy="204724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85EC0" w:rsidRPr="00685E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981DA4"/>
    <w:multiLevelType w:val="hybridMultilevel"/>
    <w:tmpl w:val="F6E0B2D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DB70E6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TQ1MTczMLO0MLVQ0lEKTi0uzszPAykwrAUA7hbUtCwAAAA="/>
  </w:docVars>
  <w:rsids>
    <w:rsidRoot w:val="002E2C3B"/>
    <w:rsid w:val="002E2C3B"/>
    <w:rsid w:val="00685EC0"/>
    <w:rsid w:val="008359E5"/>
    <w:rsid w:val="009B2EF3"/>
    <w:rsid w:val="00B218EA"/>
    <w:rsid w:val="00BE2E84"/>
    <w:rsid w:val="00CA122E"/>
    <w:rsid w:val="00E63C31"/>
    <w:rsid w:val="00F21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5E600"/>
  <w15:chartTrackingRefBased/>
  <w15:docId w15:val="{F0DF8E05-9018-4B74-A25E-880D54E83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2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2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E2E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A122E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A122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A122E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A122E"/>
    <w:pPr>
      <w:spacing w:after="100"/>
      <w:ind w:left="22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CA122E"/>
    <w:pPr>
      <w:spacing w:after="100"/>
      <w:ind w:left="440"/>
    </w:pPr>
    <w:rPr>
      <w:rFonts w:eastAsiaTheme="minorEastAsia" w:cs="Times New Roman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CA122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12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122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A122E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97E67F-1896-4706-921E-FADE56171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6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Olsson</dc:creator>
  <cp:keywords/>
  <dc:description/>
  <cp:lastModifiedBy>Jullietta Stoencheva</cp:lastModifiedBy>
  <cp:revision>1</cp:revision>
  <dcterms:created xsi:type="dcterms:W3CDTF">2020-05-05T10:55:00Z</dcterms:created>
  <dcterms:modified xsi:type="dcterms:W3CDTF">2020-05-13T13:54:00Z</dcterms:modified>
</cp:coreProperties>
</file>